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 B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1 Knox Ct. Denver 802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ova.rober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93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ol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rk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is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